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ADF85" w14:textId="77777777" w:rsidR="00FD4154" w:rsidRDefault="00FD4154" w:rsidP="00FA23CA">
      <w:pPr>
        <w:jc w:val="center"/>
        <w:rPr>
          <w:b/>
          <w:bCs/>
          <w:lang w:val="en-US"/>
        </w:rPr>
      </w:pPr>
    </w:p>
    <w:p w14:paraId="5A0432F4" w14:textId="77777777" w:rsidR="00FD4154" w:rsidRDefault="00FD4154" w:rsidP="00FA23CA">
      <w:pPr>
        <w:jc w:val="center"/>
        <w:rPr>
          <w:b/>
          <w:bCs/>
          <w:lang w:val="en-US"/>
        </w:rPr>
      </w:pPr>
    </w:p>
    <w:p w14:paraId="669C5D80" w14:textId="77777777" w:rsidR="00FD4154" w:rsidRDefault="00FD4154" w:rsidP="00FA23CA">
      <w:pPr>
        <w:jc w:val="center"/>
        <w:rPr>
          <w:b/>
          <w:bCs/>
          <w:lang w:val="en-US"/>
        </w:rPr>
      </w:pPr>
    </w:p>
    <w:p w14:paraId="186A2F84" w14:textId="6E239873" w:rsidR="00CC2D85" w:rsidRDefault="00FA23CA" w:rsidP="00FA23CA">
      <w:pPr>
        <w:jc w:val="center"/>
        <w:rPr>
          <w:lang w:val="en-US"/>
        </w:rPr>
      </w:pPr>
      <w:r>
        <w:rPr>
          <w:b/>
          <w:bCs/>
          <w:lang w:val="en-US"/>
        </w:rPr>
        <w:t>TITLE APPROVAL SHEET</w:t>
      </w:r>
    </w:p>
    <w:p w14:paraId="179ACFA5" w14:textId="63255C20" w:rsidR="00FA23CA" w:rsidRDefault="00FA23CA" w:rsidP="00FA23CA">
      <w:pPr>
        <w:jc w:val="center"/>
        <w:rPr>
          <w:lang w:val="en-US"/>
        </w:rPr>
      </w:pPr>
    </w:p>
    <w:p w14:paraId="2B4C104E" w14:textId="77777777" w:rsidR="000428D8" w:rsidRDefault="000428D8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0"/>
        <w:gridCol w:w="6946"/>
      </w:tblGrid>
      <w:tr w:rsidR="00FA23CA" w14:paraId="5CB86968" w14:textId="77777777" w:rsidTr="00FD4154">
        <w:tc>
          <w:tcPr>
            <w:tcW w:w="2070" w:type="dxa"/>
          </w:tcPr>
          <w:p w14:paraId="4AFB003C" w14:textId="1186177A" w:rsidR="00FA23CA" w:rsidRPr="00FA23CA" w:rsidRDefault="00FA23CA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AMES:</w:t>
            </w:r>
          </w:p>
        </w:tc>
        <w:tc>
          <w:tcPr>
            <w:tcW w:w="6946" w:type="dxa"/>
          </w:tcPr>
          <w:p w14:paraId="20FA98BF" w14:textId="77777777" w:rsidR="00D900D0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HANNIE MAY G. DEFACTO</w:t>
            </w:r>
          </w:p>
          <w:p w14:paraId="6E177722" w14:textId="77777777" w:rsidR="00D900D0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JOHN PAUL R. CONSUELO</w:t>
            </w:r>
          </w:p>
          <w:p w14:paraId="1A44CEA6" w14:textId="1251FB04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NOMMEL ISANAR L. AMOLAT</w:t>
            </w:r>
          </w:p>
        </w:tc>
      </w:tr>
      <w:tr w:rsidR="00FA23CA" w14:paraId="4BD817A8" w14:textId="77777777" w:rsidTr="00FD4154">
        <w:tc>
          <w:tcPr>
            <w:tcW w:w="2070" w:type="dxa"/>
          </w:tcPr>
          <w:p w14:paraId="22FAD56B" w14:textId="77777777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</w:p>
        </w:tc>
        <w:tc>
          <w:tcPr>
            <w:tcW w:w="6946" w:type="dxa"/>
          </w:tcPr>
          <w:p w14:paraId="0BDA2C09" w14:textId="77777777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</w:p>
        </w:tc>
      </w:tr>
      <w:tr w:rsidR="00FA23CA" w14:paraId="38908D9C" w14:textId="77777777" w:rsidTr="00FD4154">
        <w:tc>
          <w:tcPr>
            <w:tcW w:w="2070" w:type="dxa"/>
          </w:tcPr>
          <w:p w14:paraId="725AC35D" w14:textId="77B582AA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URSE:</w:t>
            </w:r>
          </w:p>
        </w:tc>
        <w:tc>
          <w:tcPr>
            <w:tcW w:w="6946" w:type="dxa"/>
          </w:tcPr>
          <w:p w14:paraId="1F05B229" w14:textId="4DAF49C5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BACHELOR OF SCIENCE IN INFORMATION TECHNOLOGY</w:t>
            </w:r>
          </w:p>
        </w:tc>
      </w:tr>
      <w:tr w:rsidR="00FA23CA" w14:paraId="73185435" w14:textId="77777777" w:rsidTr="00FD4154">
        <w:tc>
          <w:tcPr>
            <w:tcW w:w="2070" w:type="dxa"/>
          </w:tcPr>
          <w:p w14:paraId="51F9F7AE" w14:textId="77777777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</w:p>
        </w:tc>
        <w:tc>
          <w:tcPr>
            <w:tcW w:w="6946" w:type="dxa"/>
          </w:tcPr>
          <w:p w14:paraId="7D9FB60F" w14:textId="77777777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</w:p>
        </w:tc>
      </w:tr>
      <w:tr w:rsidR="00FA23CA" w14:paraId="021DFAF7" w14:textId="77777777" w:rsidTr="00FD4154">
        <w:tc>
          <w:tcPr>
            <w:tcW w:w="2070" w:type="dxa"/>
          </w:tcPr>
          <w:p w14:paraId="43981428" w14:textId="067552B7" w:rsidR="00FA23CA" w:rsidRDefault="00FD4154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REA OF STUDY</w:t>
            </w:r>
            <w:r w:rsidR="00FA23CA">
              <w:rPr>
                <w:b/>
                <w:bCs/>
                <w:lang w:val="en-US"/>
              </w:rPr>
              <w:t>:</w:t>
            </w:r>
          </w:p>
        </w:tc>
        <w:tc>
          <w:tcPr>
            <w:tcW w:w="6946" w:type="dxa"/>
          </w:tcPr>
          <w:p w14:paraId="3C4A1BEC" w14:textId="5AAD27DF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LAKBAY – A THREE-DIMENSIONAL GAME ABOUT DRIVING FUNDAMENTALS AND ROAD COURTESY AND SAFETY OF GEAR-1 DRIVING SCHOOL</w:t>
            </w:r>
          </w:p>
        </w:tc>
      </w:tr>
    </w:tbl>
    <w:p w14:paraId="4BF22725" w14:textId="54FE22A0" w:rsidR="00FA23CA" w:rsidRDefault="00FA23CA" w:rsidP="00FA23CA">
      <w:pPr>
        <w:jc w:val="center"/>
        <w:rPr>
          <w:lang w:val="en-US"/>
        </w:rPr>
      </w:pPr>
    </w:p>
    <w:p w14:paraId="34834737" w14:textId="2B4FE2D2" w:rsidR="0088267A" w:rsidRDefault="0088267A" w:rsidP="00FA23CA">
      <w:pPr>
        <w:jc w:val="center"/>
        <w:rPr>
          <w:lang w:val="en-US"/>
        </w:rPr>
      </w:pPr>
    </w:p>
    <w:p w14:paraId="32BD63F6" w14:textId="77777777" w:rsidR="0088267A" w:rsidRDefault="0088267A" w:rsidP="00FA23CA">
      <w:pPr>
        <w:jc w:val="center"/>
        <w:rPr>
          <w:lang w:val="en-US"/>
        </w:rPr>
      </w:pPr>
    </w:p>
    <w:p w14:paraId="0234CFD3" w14:textId="18310135" w:rsidR="000428D8" w:rsidRDefault="000428D8" w:rsidP="00FA23CA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APPROVE</w:t>
      </w:r>
      <w:r w:rsidR="009B7FD1">
        <w:rPr>
          <w:b/>
          <w:bCs/>
          <w:lang w:val="en-US"/>
        </w:rPr>
        <w:t>D</w:t>
      </w:r>
      <w:r>
        <w:rPr>
          <w:b/>
          <w:bCs/>
          <w:lang w:val="en-US"/>
        </w:rPr>
        <w:t>:</w:t>
      </w:r>
    </w:p>
    <w:p w14:paraId="5AA825F2" w14:textId="3482D1AE" w:rsidR="00456E3C" w:rsidRDefault="00456E3C" w:rsidP="00FA23CA">
      <w:pPr>
        <w:jc w:val="center"/>
        <w:rPr>
          <w:b/>
          <w:bCs/>
          <w:lang w:val="en-US"/>
        </w:rPr>
      </w:pPr>
    </w:p>
    <w:p w14:paraId="34835D21" w14:textId="77777777" w:rsidR="009B7FD1" w:rsidRDefault="009B7FD1" w:rsidP="009B7FD1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778"/>
        <w:gridCol w:w="688"/>
        <w:gridCol w:w="3879"/>
        <w:gridCol w:w="681"/>
      </w:tblGrid>
      <w:tr w:rsidR="009B7FD1" w14:paraId="385D2B3D" w14:textId="77777777" w:rsidTr="009B7FD1">
        <w:tc>
          <w:tcPr>
            <w:tcW w:w="2093" w:type="pct"/>
            <w:vAlign w:val="bottom"/>
          </w:tcPr>
          <w:p w14:paraId="2E9885B1" w14:textId="77777777" w:rsidR="009B7FD1" w:rsidRPr="00FF2285" w:rsidRDefault="009B7FD1" w:rsidP="00EF4E86">
            <w:pPr>
              <w:jc w:val="center"/>
              <w:rPr>
                <w:b/>
                <w:bCs/>
                <w:u w:val="single"/>
              </w:rPr>
            </w:pPr>
            <w:r w:rsidRPr="00FF2285">
              <w:rPr>
                <w:b/>
                <w:bCs/>
                <w:u w:val="single"/>
              </w:rPr>
              <w:t>KHWEEN PRINCES H. MONCAYO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vAlign w:val="bottom"/>
          </w:tcPr>
          <w:p w14:paraId="2C4DB4D0" w14:textId="77777777" w:rsidR="009B7FD1" w:rsidRPr="00B5063B" w:rsidRDefault="009B7FD1" w:rsidP="00EF4E86">
            <w:pPr>
              <w:jc w:val="center"/>
            </w:pPr>
          </w:p>
        </w:tc>
        <w:tc>
          <w:tcPr>
            <w:tcW w:w="2149" w:type="pct"/>
            <w:vAlign w:val="bottom"/>
          </w:tcPr>
          <w:p w14:paraId="3C1E5D6A" w14:textId="77777777" w:rsidR="009B7FD1" w:rsidRPr="00FF2285" w:rsidRDefault="009B7FD1" w:rsidP="00EF4E86">
            <w:pPr>
              <w:jc w:val="center"/>
              <w:rPr>
                <w:b/>
                <w:bCs/>
                <w:u w:val="single"/>
              </w:rPr>
            </w:pPr>
            <w:r w:rsidRPr="00FF2285">
              <w:rPr>
                <w:b/>
                <w:bCs/>
                <w:u w:val="single"/>
              </w:rPr>
              <w:t>PAOLO M. RODRIGUEZ</w:t>
            </w:r>
          </w:p>
        </w:tc>
        <w:tc>
          <w:tcPr>
            <w:tcW w:w="377" w:type="pct"/>
            <w:tcBorders>
              <w:bottom w:val="single" w:sz="4" w:space="0" w:color="auto"/>
            </w:tcBorders>
            <w:vAlign w:val="bottom"/>
          </w:tcPr>
          <w:p w14:paraId="73F27AC7" w14:textId="77777777" w:rsidR="009B7FD1" w:rsidRPr="00B5063B" w:rsidRDefault="009B7FD1" w:rsidP="00EF4E86">
            <w:pPr>
              <w:jc w:val="center"/>
            </w:pPr>
          </w:p>
        </w:tc>
      </w:tr>
      <w:tr w:rsidR="009B7FD1" w14:paraId="7A4A5F86" w14:textId="77777777" w:rsidTr="009B7FD1">
        <w:tc>
          <w:tcPr>
            <w:tcW w:w="2093" w:type="pct"/>
          </w:tcPr>
          <w:p w14:paraId="6950A23E" w14:textId="77777777" w:rsidR="009B7FD1" w:rsidRPr="00B5063B" w:rsidRDefault="009B7FD1" w:rsidP="00EF4E86">
            <w:pPr>
              <w:jc w:val="center"/>
            </w:pPr>
            <w:r>
              <w:t>Thesis Adviser</w:t>
            </w:r>
          </w:p>
        </w:tc>
        <w:tc>
          <w:tcPr>
            <w:tcW w:w="381" w:type="pct"/>
            <w:tcBorders>
              <w:top w:val="single" w:sz="4" w:space="0" w:color="auto"/>
            </w:tcBorders>
          </w:tcPr>
          <w:p w14:paraId="556D119E" w14:textId="77777777" w:rsidR="009B7FD1" w:rsidRPr="00B5063B" w:rsidRDefault="009B7FD1" w:rsidP="00EF4E86">
            <w:pPr>
              <w:jc w:val="center"/>
            </w:pPr>
            <w:r>
              <w:t>Date</w:t>
            </w:r>
          </w:p>
        </w:tc>
        <w:tc>
          <w:tcPr>
            <w:tcW w:w="2149" w:type="pct"/>
          </w:tcPr>
          <w:p w14:paraId="5449C638" w14:textId="77777777" w:rsidR="009B7FD1" w:rsidRPr="00B5063B" w:rsidRDefault="009B7FD1" w:rsidP="00EF4E86">
            <w:pPr>
              <w:jc w:val="center"/>
            </w:pPr>
            <w:r>
              <w:t>Technical Critic</w:t>
            </w:r>
          </w:p>
        </w:tc>
        <w:tc>
          <w:tcPr>
            <w:tcW w:w="377" w:type="pct"/>
            <w:tcBorders>
              <w:top w:val="single" w:sz="4" w:space="0" w:color="auto"/>
            </w:tcBorders>
          </w:tcPr>
          <w:p w14:paraId="2D463ACC" w14:textId="77777777" w:rsidR="009B7FD1" w:rsidRPr="00B5063B" w:rsidRDefault="009B7FD1" w:rsidP="00EF4E86">
            <w:pPr>
              <w:jc w:val="center"/>
            </w:pPr>
            <w:r>
              <w:t>Date</w:t>
            </w:r>
          </w:p>
        </w:tc>
      </w:tr>
    </w:tbl>
    <w:p w14:paraId="64495705" w14:textId="77777777" w:rsidR="009B7FD1" w:rsidRDefault="009B7FD1" w:rsidP="009B7FD1">
      <w:pPr>
        <w:jc w:val="center"/>
        <w:rPr>
          <w:lang w:val="en-US"/>
        </w:rPr>
      </w:pPr>
    </w:p>
    <w:p w14:paraId="6C9C5745" w14:textId="77777777" w:rsidR="009B7FD1" w:rsidRDefault="009B7FD1" w:rsidP="009B7FD1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778"/>
        <w:gridCol w:w="688"/>
        <w:gridCol w:w="3879"/>
        <w:gridCol w:w="681"/>
      </w:tblGrid>
      <w:tr w:rsidR="009B7FD1" w14:paraId="3B60D350" w14:textId="77777777" w:rsidTr="009B7FD1">
        <w:tc>
          <w:tcPr>
            <w:tcW w:w="2093" w:type="pct"/>
            <w:vAlign w:val="bottom"/>
          </w:tcPr>
          <w:p w14:paraId="44CCE6F4" w14:textId="77777777" w:rsidR="009B7FD1" w:rsidRPr="00FF2285" w:rsidRDefault="009B7FD1" w:rsidP="00EF4E86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ALVIN D. CATALO</w:t>
            </w:r>
          </w:p>
        </w:tc>
        <w:tc>
          <w:tcPr>
            <w:tcW w:w="381" w:type="pct"/>
            <w:tcBorders>
              <w:bottom w:val="single" w:sz="4" w:space="0" w:color="auto"/>
            </w:tcBorders>
            <w:vAlign w:val="bottom"/>
          </w:tcPr>
          <w:p w14:paraId="03C50645" w14:textId="77777777" w:rsidR="009B7FD1" w:rsidRPr="00B5063B" w:rsidRDefault="009B7FD1" w:rsidP="00EF4E86">
            <w:pPr>
              <w:jc w:val="center"/>
            </w:pPr>
          </w:p>
        </w:tc>
        <w:tc>
          <w:tcPr>
            <w:tcW w:w="2149" w:type="pct"/>
            <w:vAlign w:val="bottom"/>
          </w:tcPr>
          <w:p w14:paraId="388E408F" w14:textId="77777777" w:rsidR="009B7FD1" w:rsidRPr="00FF2285" w:rsidRDefault="009B7FD1" w:rsidP="00EF4E86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DONNALYN B. MONTALLANA, MIT</w:t>
            </w:r>
          </w:p>
        </w:tc>
        <w:tc>
          <w:tcPr>
            <w:tcW w:w="377" w:type="pct"/>
            <w:tcBorders>
              <w:bottom w:val="single" w:sz="4" w:space="0" w:color="auto"/>
            </w:tcBorders>
            <w:vAlign w:val="bottom"/>
          </w:tcPr>
          <w:p w14:paraId="444F9055" w14:textId="77777777" w:rsidR="009B7FD1" w:rsidRPr="00B5063B" w:rsidRDefault="009B7FD1" w:rsidP="00EF4E86">
            <w:pPr>
              <w:jc w:val="center"/>
            </w:pPr>
          </w:p>
        </w:tc>
      </w:tr>
      <w:tr w:rsidR="009B7FD1" w14:paraId="491AFC94" w14:textId="77777777" w:rsidTr="009B7FD1">
        <w:tc>
          <w:tcPr>
            <w:tcW w:w="2093" w:type="pct"/>
          </w:tcPr>
          <w:p w14:paraId="0C977404" w14:textId="77777777" w:rsidR="009B7FD1" w:rsidRPr="00B5063B" w:rsidRDefault="009B7FD1" w:rsidP="00EF4E86">
            <w:pPr>
              <w:jc w:val="center"/>
            </w:pPr>
            <w:r>
              <w:t>Department Research Coordinator</w:t>
            </w:r>
          </w:p>
        </w:tc>
        <w:tc>
          <w:tcPr>
            <w:tcW w:w="381" w:type="pct"/>
            <w:tcBorders>
              <w:top w:val="single" w:sz="4" w:space="0" w:color="auto"/>
            </w:tcBorders>
          </w:tcPr>
          <w:p w14:paraId="294A69AA" w14:textId="77777777" w:rsidR="009B7FD1" w:rsidRPr="00B5063B" w:rsidRDefault="009B7FD1" w:rsidP="00EF4E86">
            <w:pPr>
              <w:jc w:val="center"/>
            </w:pPr>
            <w:r>
              <w:t>Date</w:t>
            </w:r>
          </w:p>
        </w:tc>
        <w:tc>
          <w:tcPr>
            <w:tcW w:w="2149" w:type="pct"/>
          </w:tcPr>
          <w:p w14:paraId="26C458AE" w14:textId="77777777" w:rsidR="009B7FD1" w:rsidRPr="00B5063B" w:rsidRDefault="009B7FD1" w:rsidP="00EF4E86">
            <w:pPr>
              <w:jc w:val="center"/>
            </w:pPr>
            <w:r>
              <w:t>Department Chairperson</w:t>
            </w:r>
          </w:p>
        </w:tc>
        <w:tc>
          <w:tcPr>
            <w:tcW w:w="377" w:type="pct"/>
            <w:tcBorders>
              <w:top w:val="single" w:sz="4" w:space="0" w:color="auto"/>
            </w:tcBorders>
          </w:tcPr>
          <w:p w14:paraId="558ACE58" w14:textId="77777777" w:rsidR="009B7FD1" w:rsidRPr="00B5063B" w:rsidRDefault="009B7FD1" w:rsidP="00EF4E86">
            <w:pPr>
              <w:jc w:val="center"/>
            </w:pPr>
            <w:r>
              <w:t>Date</w:t>
            </w:r>
          </w:p>
        </w:tc>
      </w:tr>
    </w:tbl>
    <w:p w14:paraId="2B58A836" w14:textId="77777777" w:rsidR="009B7FD1" w:rsidRDefault="009B7FD1" w:rsidP="009B7FD1">
      <w:pPr>
        <w:jc w:val="center"/>
        <w:rPr>
          <w:lang w:val="en-US"/>
        </w:rPr>
      </w:pPr>
    </w:p>
    <w:p w14:paraId="0339EF6B" w14:textId="6380DFDE" w:rsidR="009B7FD1" w:rsidRDefault="009B7FD1" w:rsidP="009B7FD1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870"/>
        <w:gridCol w:w="720"/>
        <w:gridCol w:w="3755"/>
        <w:gridCol w:w="681"/>
      </w:tblGrid>
      <w:tr w:rsidR="009B7FD1" w14:paraId="1A84F1EA" w14:textId="77777777" w:rsidTr="009B7FD1">
        <w:tc>
          <w:tcPr>
            <w:tcW w:w="2143" w:type="pct"/>
            <w:vAlign w:val="bottom"/>
          </w:tcPr>
          <w:p w14:paraId="7E876C22" w14:textId="712D0919" w:rsidR="009B7FD1" w:rsidRPr="00FF2285" w:rsidRDefault="009B7FD1" w:rsidP="00EF4E86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DONNALYN B. MONTALLANA, MIT</w:t>
            </w:r>
          </w:p>
        </w:tc>
        <w:tc>
          <w:tcPr>
            <w:tcW w:w="399" w:type="pct"/>
            <w:tcBorders>
              <w:bottom w:val="single" w:sz="4" w:space="0" w:color="auto"/>
            </w:tcBorders>
            <w:vAlign w:val="bottom"/>
          </w:tcPr>
          <w:p w14:paraId="2C4C42A6" w14:textId="77777777" w:rsidR="009B7FD1" w:rsidRPr="00B5063B" w:rsidRDefault="009B7FD1" w:rsidP="00EF4E86">
            <w:pPr>
              <w:jc w:val="center"/>
            </w:pPr>
          </w:p>
        </w:tc>
        <w:tc>
          <w:tcPr>
            <w:tcW w:w="2080" w:type="pct"/>
            <w:vAlign w:val="bottom"/>
          </w:tcPr>
          <w:p w14:paraId="04A59C2C" w14:textId="52A49DB7" w:rsidR="009B7FD1" w:rsidRPr="00FF2285" w:rsidRDefault="009B7FD1" w:rsidP="00EF4E86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MENVYLUZ S. MACALALAD, MBA</w:t>
            </w:r>
          </w:p>
        </w:tc>
        <w:tc>
          <w:tcPr>
            <w:tcW w:w="377" w:type="pct"/>
            <w:tcBorders>
              <w:bottom w:val="single" w:sz="4" w:space="0" w:color="auto"/>
            </w:tcBorders>
            <w:vAlign w:val="bottom"/>
          </w:tcPr>
          <w:p w14:paraId="6064EA7F" w14:textId="77777777" w:rsidR="009B7FD1" w:rsidRPr="00B5063B" w:rsidRDefault="009B7FD1" w:rsidP="00EF4E86">
            <w:pPr>
              <w:jc w:val="center"/>
            </w:pPr>
          </w:p>
        </w:tc>
      </w:tr>
      <w:tr w:rsidR="009B7FD1" w14:paraId="784DA1EF" w14:textId="77777777" w:rsidTr="009B7FD1">
        <w:tc>
          <w:tcPr>
            <w:tcW w:w="2143" w:type="pct"/>
          </w:tcPr>
          <w:p w14:paraId="7941676F" w14:textId="0D0CABE9" w:rsidR="009B7FD1" w:rsidRPr="00B5063B" w:rsidRDefault="009B7FD1" w:rsidP="00EF4E86">
            <w:pPr>
              <w:jc w:val="center"/>
            </w:pPr>
            <w:r>
              <w:t>Campus Research Coordinator</w:t>
            </w:r>
          </w:p>
        </w:tc>
        <w:tc>
          <w:tcPr>
            <w:tcW w:w="399" w:type="pct"/>
            <w:tcBorders>
              <w:top w:val="single" w:sz="4" w:space="0" w:color="auto"/>
            </w:tcBorders>
          </w:tcPr>
          <w:p w14:paraId="5D2A0DD3" w14:textId="77777777" w:rsidR="009B7FD1" w:rsidRPr="00B5063B" w:rsidRDefault="009B7FD1" w:rsidP="00EF4E86">
            <w:pPr>
              <w:jc w:val="center"/>
            </w:pPr>
            <w:r>
              <w:t>Date</w:t>
            </w:r>
          </w:p>
        </w:tc>
        <w:tc>
          <w:tcPr>
            <w:tcW w:w="2080" w:type="pct"/>
          </w:tcPr>
          <w:p w14:paraId="31614546" w14:textId="12B6BBDC" w:rsidR="009B7FD1" w:rsidRPr="00B5063B" w:rsidRDefault="009B7FD1" w:rsidP="00EF4E86">
            <w:pPr>
              <w:jc w:val="center"/>
            </w:pPr>
            <w:r>
              <w:t>Campus Administrator</w:t>
            </w:r>
          </w:p>
        </w:tc>
        <w:tc>
          <w:tcPr>
            <w:tcW w:w="377" w:type="pct"/>
            <w:tcBorders>
              <w:top w:val="single" w:sz="4" w:space="0" w:color="auto"/>
            </w:tcBorders>
          </w:tcPr>
          <w:p w14:paraId="7BAB5E4D" w14:textId="77777777" w:rsidR="009B7FD1" w:rsidRPr="00B5063B" w:rsidRDefault="009B7FD1" w:rsidP="00EF4E86">
            <w:pPr>
              <w:jc w:val="center"/>
            </w:pPr>
            <w:r>
              <w:t>Date</w:t>
            </w:r>
          </w:p>
        </w:tc>
      </w:tr>
    </w:tbl>
    <w:p w14:paraId="19B2D3FC" w14:textId="77777777" w:rsidR="009B7FD1" w:rsidRDefault="009B7FD1" w:rsidP="009B7FD1">
      <w:pPr>
        <w:rPr>
          <w:b/>
          <w:bCs/>
          <w:lang w:val="en-US"/>
        </w:rPr>
      </w:pPr>
    </w:p>
    <w:sectPr w:rsidR="009B7FD1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543B1" w14:textId="77777777" w:rsidR="00E85386" w:rsidRDefault="00E85386" w:rsidP="008640C9">
      <w:r>
        <w:separator/>
      </w:r>
    </w:p>
  </w:endnote>
  <w:endnote w:type="continuationSeparator" w:id="0">
    <w:p w14:paraId="47BE8C73" w14:textId="77777777" w:rsidR="00E85386" w:rsidRDefault="00E85386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D14AB" w14:textId="77777777" w:rsidR="00E85386" w:rsidRDefault="00E85386" w:rsidP="008640C9">
      <w:r>
        <w:separator/>
      </w:r>
    </w:p>
  </w:footnote>
  <w:footnote w:type="continuationSeparator" w:id="0">
    <w:p w14:paraId="4411634F" w14:textId="77777777" w:rsidR="00E85386" w:rsidRDefault="00E85386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32" name="Picture 32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rQUAw9Qm5SwAAAA="/>
  </w:docVars>
  <w:rsids>
    <w:rsidRoot w:val="009E532C"/>
    <w:rsid w:val="000428D8"/>
    <w:rsid w:val="00082EAB"/>
    <w:rsid w:val="00107459"/>
    <w:rsid w:val="001D4FC8"/>
    <w:rsid w:val="001F7B75"/>
    <w:rsid w:val="00215963"/>
    <w:rsid w:val="00225669"/>
    <w:rsid w:val="002C1FF6"/>
    <w:rsid w:val="002E52CA"/>
    <w:rsid w:val="003A6DE2"/>
    <w:rsid w:val="003A76D6"/>
    <w:rsid w:val="003B3118"/>
    <w:rsid w:val="003E0E03"/>
    <w:rsid w:val="00456E3C"/>
    <w:rsid w:val="00485435"/>
    <w:rsid w:val="004860CE"/>
    <w:rsid w:val="004C127F"/>
    <w:rsid w:val="004C19EC"/>
    <w:rsid w:val="005B6645"/>
    <w:rsid w:val="00601688"/>
    <w:rsid w:val="006229B1"/>
    <w:rsid w:val="0065723C"/>
    <w:rsid w:val="006C6652"/>
    <w:rsid w:val="006E0B59"/>
    <w:rsid w:val="0073396B"/>
    <w:rsid w:val="00754F40"/>
    <w:rsid w:val="0076053C"/>
    <w:rsid w:val="00764506"/>
    <w:rsid w:val="007C0983"/>
    <w:rsid w:val="007C0F95"/>
    <w:rsid w:val="00802E3E"/>
    <w:rsid w:val="00850014"/>
    <w:rsid w:val="008640C9"/>
    <w:rsid w:val="0088267A"/>
    <w:rsid w:val="00954488"/>
    <w:rsid w:val="009B7FD1"/>
    <w:rsid w:val="009E1419"/>
    <w:rsid w:val="009E532C"/>
    <w:rsid w:val="00A26EC8"/>
    <w:rsid w:val="00A30DFF"/>
    <w:rsid w:val="00AA2069"/>
    <w:rsid w:val="00AC0BF8"/>
    <w:rsid w:val="00AE0D4C"/>
    <w:rsid w:val="00B83DC3"/>
    <w:rsid w:val="00C243EC"/>
    <w:rsid w:val="00C576EE"/>
    <w:rsid w:val="00C63974"/>
    <w:rsid w:val="00C7518C"/>
    <w:rsid w:val="00CA68DD"/>
    <w:rsid w:val="00CC2D85"/>
    <w:rsid w:val="00CC40B6"/>
    <w:rsid w:val="00D054DE"/>
    <w:rsid w:val="00D05E6E"/>
    <w:rsid w:val="00D900D0"/>
    <w:rsid w:val="00E218EE"/>
    <w:rsid w:val="00E33831"/>
    <w:rsid w:val="00E6441D"/>
    <w:rsid w:val="00E85386"/>
    <w:rsid w:val="00F36AC8"/>
    <w:rsid w:val="00F62AED"/>
    <w:rsid w:val="00FA23CA"/>
    <w:rsid w:val="00FD4154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94</Words>
  <Characters>542</Characters>
  <Application>Microsoft Office Word</Application>
  <DocSecurity>0</DocSecurity>
  <Lines>4</Lines>
  <Paragraphs>1</Paragraphs>
  <ScaleCrop>false</ScaleCrop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59</cp:revision>
  <cp:lastPrinted>2022-03-06T08:03:00Z</cp:lastPrinted>
  <dcterms:created xsi:type="dcterms:W3CDTF">2022-01-17T06:44:00Z</dcterms:created>
  <dcterms:modified xsi:type="dcterms:W3CDTF">2022-04-11T14:38:00Z</dcterms:modified>
</cp:coreProperties>
</file>